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7902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27T22:45:49Z</dcterms:created>
  <dcterms:modified xsi:type="dcterms:W3CDTF">2019-10-27T22:45:49Z</dcterms:modified>
</cp:coreProperties>
</file>